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_media_presence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Rothmann</w:t>
      </w:r>
    </w:p>
    <w:p>
      <w:pPr>
        <w:pStyle w:val="Date"/>
      </w:pPr>
      <w:r>
        <w:t xml:space="preserve">26/05/2021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FirstParagraph"/>
      </w:pPr>
      <w:r>
        <w:t xml:space="preserve">These are the libraries i use to import my data and organise the information as well as plot the grap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import, tidy, model 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sheet) </w:t>
      </w:r>
      <w:r>
        <w:rPr>
          <w:rStyle w:val="CommentTok"/>
        </w:rPr>
        <w:t xml:space="preserve">#import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 </w:t>
      </w:r>
      <w:r>
        <w:rPr>
          <w:rStyle w:val="CommentTok"/>
        </w:rPr>
        <w:t xml:space="preserve">#plot themes</w:t>
      </w:r>
    </w:p>
    <w:bookmarkEnd w:id="20"/>
    <w:bookmarkStart w:id="23" w:name="data"/>
    <w:p>
      <w:pPr>
        <w:pStyle w:val="Heading1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scl.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heet2tb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1-bCNbueVD-9tLurdJAHW-SkV3slUs3ash4tXenhY-Zc/edit?usp=shar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l.s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l.s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August 20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8/18/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September 20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9/10/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November 20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/5/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 February 202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/24/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 May 202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5/25/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 August 202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8/24/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 February 202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/25/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 May 202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5/17/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))</w:t>
      </w:r>
    </w:p>
    <w:bookmarkStart w:id="22" w:name="social-media-plot"/>
    <w:p>
      <w:pPr>
        <w:pStyle w:val="Heading2"/>
      </w:pPr>
      <w:r>
        <w:t xml:space="preserve">SOCIAL MEDIA PLOT</w:t>
      </w:r>
    </w:p>
    <w:p>
      <w:pPr>
        <w:pStyle w:val="SourceCode"/>
      </w:pPr>
      <w:r>
        <w:rPr>
          <w:rStyle w:val="NormalTok"/>
        </w:rPr>
        <w:t xml:space="preserve">scl.s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g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date, Followe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atform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date, Followe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atform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latform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Star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o/vis/sm_trends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media_trend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_media_presence</dc:title>
  <dc:creator>Lisa Rothmann</dc:creator>
  <cp:keywords/>
  <dcterms:created xsi:type="dcterms:W3CDTF">2022-05-20T08:36:45Z</dcterms:created>
  <dcterms:modified xsi:type="dcterms:W3CDTF">2022-05-20T0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5/2021</vt:lpwstr>
  </property>
  <property fmtid="{D5CDD505-2E9C-101B-9397-08002B2CF9AE}" pid="3" name="output">
    <vt:lpwstr>word_document</vt:lpwstr>
  </property>
</Properties>
</file>